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3F76" w:rsidRPr="00C33F76" w:rsidRDefault="00C33F76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</w:pP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세미나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 xml:space="preserve"> 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제목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: SNUMAX</w:t>
      </w:r>
      <w:r>
        <w:rPr>
          <w:rFonts w:ascii="Arial" w:eastAsia="굴림" w:hAnsi="Arial" w:cs="Arial"/>
          <w:b/>
          <w:bCs/>
          <w:color w:val="222222"/>
          <w:kern w:val="0"/>
          <w:sz w:val="21"/>
          <w:szCs w:val="21"/>
        </w:rPr>
        <w:t xml:space="preserve"> – 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종이접기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 xml:space="preserve"> 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구조를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 xml:space="preserve"> 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활용한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 xml:space="preserve"> 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로봇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 xml:space="preserve"> 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메커니즘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 xml:space="preserve"> </w:t>
      </w:r>
      <w:r>
        <w:rPr>
          <w:rFonts w:ascii="Arial" w:eastAsia="굴림" w:hAnsi="Arial" w:cs="Arial" w:hint="eastAsia"/>
          <w:b/>
          <w:bCs/>
          <w:color w:val="222222"/>
          <w:kern w:val="0"/>
          <w:sz w:val="21"/>
          <w:szCs w:val="21"/>
        </w:rPr>
        <w:t>설계</w:t>
      </w:r>
    </w:p>
    <w:p w:rsidR="005623EC" w:rsidRPr="005623EC" w:rsidRDefault="005623EC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</w:p>
    <w:p w:rsidR="00C33F76" w:rsidRDefault="00C33F76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  <w:r>
        <w:rPr>
          <w:rFonts w:ascii="Arial" w:eastAsia="굴림" w:hAnsi="Arial" w:cs="Arial" w:hint="eastAsia"/>
          <w:color w:val="222222"/>
          <w:kern w:val="0"/>
          <w:sz w:val="21"/>
          <w:szCs w:val="21"/>
        </w:rPr>
        <w:t>세미나</w:t>
      </w:r>
      <w:r>
        <w:rPr>
          <w:rFonts w:ascii="Arial" w:eastAsia="굴림" w:hAnsi="Arial" w:cs="Arial" w:hint="eastAsia"/>
          <w:color w:val="222222"/>
          <w:kern w:val="0"/>
          <w:sz w:val="21"/>
          <w:szCs w:val="21"/>
        </w:rPr>
        <w:t xml:space="preserve"> </w:t>
      </w:r>
      <w:r>
        <w:rPr>
          <w:rFonts w:ascii="Arial" w:eastAsia="굴림" w:hAnsi="Arial" w:cs="Arial" w:hint="eastAsia"/>
          <w:color w:val="222222"/>
          <w:kern w:val="0"/>
          <w:sz w:val="21"/>
          <w:szCs w:val="21"/>
        </w:rPr>
        <w:t>초록</w:t>
      </w:r>
    </w:p>
    <w:p w:rsidR="005623EC" w:rsidRPr="005623EC" w:rsidRDefault="005623EC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평면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물질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다양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3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차원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형상으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변화하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종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기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독특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특성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예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디자인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교육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학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등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폭넓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분야에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주목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받아왔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.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오늘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이러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특성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공학적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문제해결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활용하고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하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시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또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계속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늘어나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추세이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.</w:t>
      </w:r>
    </w:p>
    <w:p w:rsidR="005623EC" w:rsidRPr="005623EC" w:rsidRDefault="005623EC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종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조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많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선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면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특정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패턴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이루면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성된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.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선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조에서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관절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부분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링크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으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따라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종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조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하나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거대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시스템이라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.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즉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단순히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재료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행위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링크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베어링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등으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이루어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복잡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조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모방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으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이러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단순함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존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제작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불가능했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복잡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시스템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아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간단하게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현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도록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하여주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혁신적인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특성이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.</w:t>
      </w:r>
    </w:p>
    <w:p w:rsidR="005623EC" w:rsidRPr="005623EC" w:rsidRDefault="005623EC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이러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원리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착안하여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제작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종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반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퀴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1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회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소프트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로봇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국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대회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출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로봇인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SNUMAX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우승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여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하였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.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종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조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반으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개발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지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가변형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퀴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형태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음에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아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가볍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복잡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조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필요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하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않으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독특하게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설계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구조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높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지지력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내충격성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가지게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하여주었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. SNUMAX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크기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퀴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활용하여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미션에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제시하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다양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지형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특성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맞도록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적절히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퀴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크기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조절함으로써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성공적으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모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미션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행할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있었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.</w:t>
      </w:r>
    </w:p>
    <w:p w:rsidR="005623EC" w:rsidRPr="005623EC" w:rsidRDefault="005623EC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본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발표에서는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종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기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지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가변형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퀴의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개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과정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수학적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고찰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동작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원리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,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제작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공정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등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관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소개와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더불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서울대학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바이오로보틱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연구실에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시도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중인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다양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종이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접기를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활용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로봇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대해서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이야기하고자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 xml:space="preserve"> 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한다</w:t>
      </w: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.</w:t>
      </w:r>
    </w:p>
    <w:p w:rsidR="005623EC" w:rsidRPr="005623EC" w:rsidRDefault="005623EC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  <w:r w:rsidRPr="005623EC">
        <w:rPr>
          <w:rFonts w:ascii="Arial" w:eastAsia="굴림" w:hAnsi="Arial" w:cs="Arial"/>
          <w:color w:val="222222"/>
          <w:kern w:val="0"/>
          <w:sz w:val="21"/>
          <w:szCs w:val="21"/>
        </w:rPr>
        <w:t> </w:t>
      </w:r>
      <w:bookmarkStart w:id="0" w:name="_GoBack"/>
      <w:bookmarkEnd w:id="0"/>
    </w:p>
    <w:p w:rsidR="005623EC" w:rsidRPr="005623EC" w:rsidRDefault="005623EC" w:rsidP="005623EC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222222"/>
          <w:kern w:val="0"/>
          <w:sz w:val="21"/>
          <w:szCs w:val="21"/>
        </w:rPr>
      </w:pPr>
    </w:p>
    <w:p w:rsidR="00B26344" w:rsidRPr="005623EC" w:rsidRDefault="00B26344" w:rsidP="005623EC"/>
    <w:sectPr w:rsidR="00B26344" w:rsidRPr="005623E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7938" w:rsidRDefault="00E17938" w:rsidP="005623EC">
      <w:pPr>
        <w:spacing w:after="0" w:line="240" w:lineRule="auto"/>
      </w:pPr>
      <w:r>
        <w:separator/>
      </w:r>
    </w:p>
  </w:endnote>
  <w:endnote w:type="continuationSeparator" w:id="0">
    <w:p w:rsidR="00E17938" w:rsidRDefault="00E17938" w:rsidP="00562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7938" w:rsidRDefault="00E17938" w:rsidP="005623EC">
      <w:pPr>
        <w:spacing w:after="0" w:line="240" w:lineRule="auto"/>
      </w:pPr>
      <w:r>
        <w:separator/>
      </w:r>
    </w:p>
  </w:footnote>
  <w:footnote w:type="continuationSeparator" w:id="0">
    <w:p w:rsidR="00E17938" w:rsidRDefault="00E17938" w:rsidP="005623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t7AwsjAzMDQyNTdX0lEKTi0uzszPAykwqgUACjV4rCwAAAA="/>
  </w:docVars>
  <w:rsids>
    <w:rsidRoot w:val="00B26344"/>
    <w:rsid w:val="000809C3"/>
    <w:rsid w:val="000E2E65"/>
    <w:rsid w:val="00303BCE"/>
    <w:rsid w:val="00333CF1"/>
    <w:rsid w:val="00347BF1"/>
    <w:rsid w:val="003C3954"/>
    <w:rsid w:val="004965BE"/>
    <w:rsid w:val="005623EC"/>
    <w:rsid w:val="00B26344"/>
    <w:rsid w:val="00B71A33"/>
    <w:rsid w:val="00C33F76"/>
    <w:rsid w:val="00E17938"/>
    <w:rsid w:val="00E6589C"/>
    <w:rsid w:val="00E72DBF"/>
    <w:rsid w:val="00FD3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EB89E62-0BB3-4E51-8E4C-B739F6612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Char"/>
    <w:rsid w:val="003C3954"/>
    <w:pPr>
      <w:widowControl/>
      <w:suppressAutoHyphens/>
      <w:wordWrap/>
      <w:overflowPunct w:val="0"/>
      <w:adjustRightInd w:val="0"/>
      <w:spacing w:after="0" w:line="240" w:lineRule="auto"/>
      <w:ind w:firstLine="360"/>
      <w:textAlignment w:val="baseline"/>
    </w:pPr>
    <w:rPr>
      <w:rFonts w:ascii="Times New Roman" w:hAnsi="Times New Roman" w:cs="Times New Roman"/>
      <w:kern w:val="14"/>
      <w:szCs w:val="20"/>
      <w:lang w:eastAsia="en-US"/>
    </w:rPr>
  </w:style>
  <w:style w:type="character" w:customStyle="1" w:styleId="Char">
    <w:name w:val="본문 들여쓰기 Char"/>
    <w:basedOn w:val="a0"/>
    <w:link w:val="a3"/>
    <w:rsid w:val="003C3954"/>
    <w:rPr>
      <w:rFonts w:ascii="Times New Roman" w:hAnsi="Times New Roman" w:cs="Times New Roman"/>
      <w:kern w:val="1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5623E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5623EC"/>
  </w:style>
  <w:style w:type="paragraph" w:styleId="a5">
    <w:name w:val="footer"/>
    <w:basedOn w:val="a"/>
    <w:link w:val="Char1"/>
    <w:uiPriority w:val="99"/>
    <w:unhideWhenUsed/>
    <w:rsid w:val="005623E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5623EC"/>
  </w:style>
  <w:style w:type="character" w:customStyle="1" w:styleId="apple-converted-space">
    <w:name w:val="apple-converted-space"/>
    <w:basedOn w:val="a0"/>
    <w:rsid w:val="005623EC"/>
  </w:style>
  <w:style w:type="character" w:customStyle="1" w:styleId="il">
    <w:name w:val="il"/>
    <w:basedOn w:val="a0"/>
    <w:rsid w:val="00562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1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young lee</dc:creator>
  <cp:keywords/>
  <dc:description/>
  <cp:lastModifiedBy>daeyoung lee</cp:lastModifiedBy>
  <cp:revision>3</cp:revision>
  <dcterms:created xsi:type="dcterms:W3CDTF">2016-09-22T05:26:00Z</dcterms:created>
  <dcterms:modified xsi:type="dcterms:W3CDTF">2017-04-08T07:37:00Z</dcterms:modified>
</cp:coreProperties>
</file>